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75BFF9D7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2E840BB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8A68E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opusko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6585E23B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9.7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5C90C39" w:rsidR="00633EBF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8.340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B089456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-usluž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05BC4BC2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25421CC8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09F37AC3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48BE04ED" w:rsidR="00517DEB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5A4C62A7" w:rsidR="00517DEB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20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0C95EBC6" w:rsidR="00517DEB" w:rsidRPr="00DB08BD" w:rsidRDefault="008A68E8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41637F12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8A68E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32 €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4624C693" w:rsidR="000E39F1" w:rsidRPr="000E39F1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  <w:t>2,32 €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7074A3E9" w:rsidR="000E39F1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32€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08AB0740" w:rsidR="000E39F1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Umanjanj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50% za </w:t>
            </w:r>
            <w:proofErr w:type="spellStart"/>
            <w:r>
              <w:rPr>
                <w:rFonts w:ascii="Calibri" w:eastAsia="Times New Roman" w:hAnsi="Calibri" w:cs="Calibri"/>
              </w:rPr>
              <w:t>proizvodn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djelatnosti</w:t>
            </w:r>
            <w:proofErr w:type="spellEnd"/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6D978040" w:rsidR="000E39F1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56 €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4A99175A" w:rsidR="000E39F1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28F42BD1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3255ED22" w:rsidR="004A6D6C" w:rsidRPr="00DB08BD" w:rsidRDefault="008A68E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2A4FD41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10CC607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45E99678" w:rsidR="004A6D6C" w:rsidRPr="00DB08BD" w:rsidRDefault="00DE6A8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km, A11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E2209D8" w:rsidR="004A6D6C" w:rsidRPr="00DB08BD" w:rsidRDefault="00DE6A8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km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5AB0053C" w:rsidR="004A6D6C" w:rsidRPr="00DB08BD" w:rsidRDefault="00DE6A8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61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336E261" w:rsidR="004A6D6C" w:rsidRPr="00DB08BD" w:rsidRDefault="00DE6A8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4 km, Zračna luka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4228170F" w:rsidR="004A6D6C" w:rsidRPr="00DB08BD" w:rsidRDefault="00DE6A82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hAnsi="Calibri" w:cs="Calibri"/>
                <w:b/>
                <w:i/>
              </w:rPr>
              <w:t>Termo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terra d.o.o.</w:t>
            </w:r>
          </w:p>
        </w:tc>
        <w:tc>
          <w:tcPr>
            <w:tcW w:w="792" w:type="pct"/>
          </w:tcPr>
          <w:p w14:paraId="0CF55FA9" w14:textId="3E1BFF58" w:rsidR="004A6D6C" w:rsidRPr="00DB08BD" w:rsidRDefault="00DE6A82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hAnsi="Calibri" w:cs="Calibri"/>
                <w:b/>
                <w:i/>
              </w:rPr>
              <w:t>proizvodna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–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proizvodnja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opeke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,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crijepa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i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ostalih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proizvoda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od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pečene</w:t>
            </w:r>
            <w:proofErr w:type="spellEnd"/>
            <w:r>
              <w:rPr>
                <w:rFonts w:ascii="Calibri" w:hAnsi="Calibri" w:cs="Calibri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i/>
              </w:rPr>
              <w:t>gline</w:t>
            </w:r>
            <w:proofErr w:type="spellEnd"/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B25690A" w:rsidR="004A6D6C" w:rsidRPr="00A66FE3" w:rsidRDefault="00DE6A82" w:rsidP="00E36E7A">
            <w:pPr>
              <w:ind w:right="-23"/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</w:pPr>
            <w:r w:rsidRPr="00A66FE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Vladimir </w:t>
            </w:r>
            <w:proofErr w:type="spellStart"/>
            <w:r w:rsidRPr="00A66FE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žanić</w:t>
            </w:r>
            <w:proofErr w:type="spellEnd"/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F87A1A9" w:rsidR="004A6D6C" w:rsidRPr="00A66FE3" w:rsidRDefault="004A6D6C" w:rsidP="00E36E7A">
            <w:pPr>
              <w:ind w:right="-23"/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</w:pPr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 xml:space="preserve"> </w:t>
            </w:r>
            <w:r w:rsidR="00DE6A82"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 xml:space="preserve">Općina </w:t>
            </w:r>
            <w:proofErr w:type="spellStart"/>
            <w:r w:rsidR="00DE6A82"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>Topsuko</w:t>
            </w:r>
            <w:proofErr w:type="spellEnd"/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07D7DDA4" w:rsidR="004A6D6C" w:rsidRPr="00A66FE3" w:rsidRDefault="00DE6A82" w:rsidP="00E36E7A">
            <w:pPr>
              <w:ind w:right="-23"/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</w:pPr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>Pročelnik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3B530756" w:rsidR="004A6D6C" w:rsidRPr="00A66FE3" w:rsidRDefault="00A66FE3" w:rsidP="00E36E7A">
            <w:pPr>
              <w:ind w:right="-23"/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</w:pPr>
            <w:hyperlink r:id="rId7" w:tgtFrame="_blank" w:history="1">
              <w:r w:rsidR="00DE6A82" w:rsidRPr="00A66FE3">
                <w:rPr>
                  <w:rStyle w:val="Hiperveza"/>
                  <w:rFonts w:ascii="Arial" w:hAnsi="Arial" w:cs="Arial"/>
                  <w:color w:val="auto"/>
                  <w:sz w:val="20"/>
                  <w:szCs w:val="20"/>
                  <w:u w:val="none"/>
                  <w:bdr w:val="none" w:sz="0" w:space="0" w:color="auto" w:frame="1"/>
                  <w:shd w:val="clear" w:color="auto" w:fill="FFFFFF"/>
                </w:rPr>
                <w:t>vlado.ozanic@topusko.hr</w:t>
              </w:r>
            </w:hyperlink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3DE221B" w:rsidR="004A6D6C" w:rsidRPr="00A66FE3" w:rsidRDefault="00DE6A82" w:rsidP="00E36E7A">
            <w:pPr>
              <w:ind w:right="-23"/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</w:pPr>
            <w:r w:rsidRPr="00A66FE3">
              <w:rPr>
                <w:rFonts w:ascii="Times New Roman" w:eastAsia="Times New Roman" w:hAnsi="Times New Roman" w:cs="Times New Roman"/>
                <w:w w:val="116"/>
                <w:position w:val="-1"/>
                <w:sz w:val="20"/>
                <w:szCs w:val="20"/>
                <w:lang w:val="hr-HR"/>
              </w:rPr>
              <w:t>044/527-494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lastRenderedPageBreak/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8A68E8"/>
    <w:rsid w:val="00A66FE3"/>
    <w:rsid w:val="00AC4574"/>
    <w:rsid w:val="00B12955"/>
    <w:rsid w:val="00B23475"/>
    <w:rsid w:val="00B61DC3"/>
    <w:rsid w:val="00D004B6"/>
    <w:rsid w:val="00D221C0"/>
    <w:rsid w:val="00D43AAD"/>
    <w:rsid w:val="00D93AEE"/>
    <w:rsid w:val="00DE6A82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semiHidden/>
    <w:unhideWhenUsed/>
    <w:rsid w:val="00DE6A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vlado.ozanic@topusko.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78</Words>
  <Characters>3297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8</cp:revision>
  <cp:lastPrinted>2022-12-02T09:27:00Z</cp:lastPrinted>
  <dcterms:created xsi:type="dcterms:W3CDTF">2022-12-05T09:06:00Z</dcterms:created>
  <dcterms:modified xsi:type="dcterms:W3CDTF">2023-10-1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